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f8fc2036598b4e722e25a57490f8058663ec230"/>
    <w:p>
      <w:pPr>
        <w:pStyle w:val="Heading1"/>
      </w:pPr>
      <w:r>
        <w:t xml:space="preserve">Internship Application Letter for Aerospace Engineer Position</w:t>
      </w:r>
    </w:p>
    <w:p>
      <w:pPr>
        <w:pStyle w:val="FirstParagraph"/>
      </w:pPr>
      <w:r>
        <w:t xml:space="preserve">Submitted to Brisbane-Based Aerospace Industry Leaders</w:t>
      </w:r>
    </w:p>
    <w:bookmarkEnd w:id="20"/>
    <w:p>
      <w:pPr>
        <w:pStyle w:val="BodyText"/>
      </w:pPr>
      <w:r>
        <w:t xml:space="preserve">Dear Hiring Manager,</w:t>
      </w:r>
    </w:p>
    <w:p>
      <w:pPr>
        <w:pStyle w:val="BodyText"/>
      </w:pPr>
      <w:r>
        <w:t xml:space="preserve">I am writing this Internship Application Letter with profound enthusiasm to express my application for the Aerospace Engineer Intern position at your esteemed organization in Australia Brisbane. As a recent graduate from the University of Queensland with a Bachelor of Engineering (Aerospace) and an unwavering passion for advancing aerospace innovation, I am eager to contribute to Brisbane's rapidly evolving aerospace sector while further developing my technical expertise under your guidance.</w:t>
      </w:r>
    </w:p>
    <w:p>
      <w:pPr>
        <w:pStyle w:val="BodyText"/>
      </w:pPr>
      <w:r>
        <w:t xml:space="preserve">Throughout my academic journey, I have immersed myself in the core disciplines that define modern Aerospace Engineering. My coursework included advanced aerodynamics, composite materials science, flight dynamics, and computational fluid dynamics—subjects I applied through hands-on projects such as designing a scale-model drone capable of autonomous obstacle navigation and analyzing stress distribution in wing structures using ANSYS software. These experiences not only honed my technical skills but also cultivated my problem-solving abilities in complex engineering scenarios. The opportunity to apply these competencies within the dynamic aerospace ecosystem of Australia Brisbane represents an unparalleled career milestone for me.</w:t>
      </w:r>
    </w:p>
    <w:p>
      <w:pPr>
        <w:pStyle w:val="BodyText"/>
      </w:pPr>
      <w:r>
        <w:t xml:space="preserve">What particularly excites me about pursuing this internship in Brisbane is the city's strategic position as Australia's emerging aerospace hub. With major investments flowing into the Queensland aerospace industry—evidenced by the establishment of the Australian Space Agency’s headquarters at The Precinct, partnerships with global firms like Boeing and BAE Systems, and cutting-edge research initiatives at QUT’s Centre for Robotics—I am eager to contribute to a community driving national innovation. Brisbane's unique blend of academic excellence, industrial collaboration opportunities, and supportive government policies creates an ideal environment for an aspiring Aerospace Engineer to grow while making meaningful contributions. This Internship Application Letter reflects my deep understanding of how Australia Brisbane serves as the perfect launchpad for engineering careers at both regional and international scales.</w:t>
      </w:r>
    </w:p>
    <w:p>
      <w:pPr>
        <w:pStyle w:val="BodyText"/>
      </w:pPr>
      <w:r>
        <w:t xml:space="preserve">My practical experience aligns precisely with the demands of your internship program. During a six-month industry placement at RMIT Aerospace Systems in Melbourne, I assisted in propulsion system testing for UAVs, documented performance metrics using MATLAB, and collaborated with cross-functional teams to optimize thermal management protocols—skills directly transferable to Brisbane's advanced manufacturing landscape. Furthermore, my volunteer work with the Brisbane Young Engineers Network allowed me to organize workshops on sustainable aerospace design principles for local high school students, demonstrating my commitment to fostering future talent in Australia Brisbane's engineering community. I understand that as an Aerospace Engineer intern, I will be expected to blend theoretical knowledge with real-world application while adhering to AS/NZS standards—a balance I have consistently achieved through academic and professional experiences.</w:t>
      </w:r>
    </w:p>
    <w:p>
      <w:pPr>
        <w:pStyle w:val="BodyText"/>
      </w:pPr>
      <w:r>
        <w:t xml:space="preserve">I am particularly drawn to your company’s pioneering work in sustainable aviation technologies, especially your recent projects involving hydrogen-powered propulsion systems. As the global aerospace industry prioritizes carbon neutrality, I am keen to support initiatives that align with Australia's 2030 climate commitments. My academic research on alternative fuel combustion efficiency directly complements this focus, and I am confident that my analytical approach and passion for eco-innovative engineering would make me a valuable asset during this critical transition period. In Australia Brisbane, where the government has committed $1 billion to the aerospace sector through its National Space Strategy 2023–2030, such projects are not just theoretical—they are tangible pathways to industry leadership.</w:t>
      </w:r>
    </w:p>
    <w:p>
      <w:pPr>
        <w:pStyle w:val="BodyText"/>
      </w:pPr>
      <w:r>
        <w:t xml:space="preserve">What truly sets me apart as a candidate is my adaptability within multicultural teams—a quality essential for thriving in Brisbane's diverse engineering environment. Having collaborated with international peers during the University of Queensland’s global aerospace design competition, I successfully navigated time zone differences and cultural nuances to deliver a project on satellite constellation optimization. This experience reinforced my belief that innovation flourishes when engineers from varied backgrounds share perspectives—a principle I embrace wholeheartedly as an emerging Aerospace Engineer in Australia Brisbane. My ability to communicate complex technical concepts clearly (evidenced by my presentation at the 2023 Australian Engineering Conference) ensures I can contribute effectively within your team while learning from senior professionals.</w:t>
      </w:r>
    </w:p>
    <w:p>
      <w:pPr>
        <w:pStyle w:val="BodyText"/>
      </w:pPr>
      <w:r>
        <w:t xml:space="preserve">Furthermore, I am deeply committed to contributing to Brisbane’s engineering community beyond the scope of this internship. I actively participate in the Brisbane City Council’s "Future Engineers" initiative, mentoring students from underrepresented backgrounds in STEM fields—a passion that mirrors your organization's values of inclusive growth. By joining your team as an Aerospace Engineer intern, I aim to not only develop my technical capabilities but also to foster connections between industry and academia that will strengthen Australia Brisbane’s position as a global aerospace leader. This Internship Application Letter is more than a formal submission; it represents my earnest commitment to becoming part of Brisbane's next-generation engineering legacy.</w:t>
      </w:r>
    </w:p>
    <w:p>
      <w:pPr>
        <w:pStyle w:val="BodyText"/>
      </w:pPr>
      <w:r>
        <w:t xml:space="preserve">I would welcome the opportunity to discuss how my skills in computational modeling, collaborative problem-solving, and dedication to sustainable aerospace innovation align with your team’s objectives. I have attached my resume for your detailed review and am available for an interview at your earliest convenience. Thank you for considering this Internship Application Letter from a dedicated aspiring Aerospace Engineer who is eager to contribute to Australia Brisbane's remarkable aerospace journey.</w:t>
      </w:r>
    </w:p>
    <w:p>
      <w:pPr>
        <w:pStyle w:val="BodyText"/>
      </w:pPr>
      <w:r>
        <w:t xml:space="preserve">Sincerely,</w:t>
      </w:r>
    </w:p>
    <w:p>
      <w:pPr>
        <w:pStyle w:val="BodyText"/>
      </w:pPr>
      <w:r>
        <w:t xml:space="preserve">[Your Full Name]</w:t>
      </w:r>
    </w:p>
    <w:p>
      <w:pPr>
        <w:pStyle w:val="BodyText"/>
      </w:pPr>
      <w:r>
        <w:t xml:space="preserve">Engineering Student | University of Queensland</w:t>
      </w:r>
    </w:p>
    <w:p>
      <w:pPr>
        <w:pStyle w:val="BodyText"/>
      </w:pPr>
      <w:r>
        <w:t xml:space="preserve">Email: your.email@unq.edu.au | Phone: +61 4XX XXX XXX</w:t>
      </w:r>
    </w:p>
    <w:p>
      <w:pPr>
        <w:pStyle w:val="BodyText"/>
      </w:pPr>
      <w:r>
        <w:rPr>
          <w:bCs/>
          <w:b/>
        </w:rPr>
        <w:t xml:space="preserve">Word Count:</w:t>
      </w:r>
      <w:r>
        <w:t xml:space="preserve"> </w:t>
      </w:r>
      <w:r>
        <w:t xml:space="preserve">846 words</w:t>
      </w:r>
    </w:p>
    <w:p>
      <w:pPr>
        <w:pStyle w:val="BodyText"/>
      </w:pPr>
      <w:r>
        <w:rPr>
          <w:bCs/>
          <w:b/>
        </w:rPr>
        <w:t xml:space="preserve">Note:</w:t>
      </w:r>
      <w:r>
        <w:t xml:space="preserve"> </w:t>
      </w:r>
      <w:r>
        <w:t xml:space="preserve">This Internship Application Letter has been specifically tailored for Aerospace Engineer opportunities in Australia Brisbane, incorporating industry insights, local initiatives, and professional alignment with the region's aerospac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18T16:15:24Z</dcterms:created>
  <dcterms:modified xsi:type="dcterms:W3CDTF">2026-07-18T16:15:24Z</dcterms:modified>
</cp:coreProperties>
</file>

<file path=docProps/custom.xml><?xml version="1.0" encoding="utf-8"?>
<Properties xmlns="http://schemas.openxmlformats.org/officeDocument/2006/custom-properties" xmlns:vt="http://schemas.openxmlformats.org/officeDocument/2006/docPropsVTypes"/>
</file>